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w:t>
      </w:r>
      <w:r>
        <w:t xml:space="preserve"> </w:t>
      </w:r>
      <w:r>
        <w:t xml:space="preserve">India</w:t>
      </w:r>
      <w:r>
        <w:t xml:space="preserve"> </w:t>
      </w:r>
      <w:r>
        <w:t xml:space="preserve">New</w:t>
      </w:r>
      <w:r>
        <w:t xml:space="preserve"> </w:t>
      </w:r>
      <w:r>
        <w:t xml:space="preserve">Delhi</w:t>
      </w:r>
    </w:p>
    <w:bookmarkStart w:id="24" w:name="X4adf7717a90c4d062a73c2759cf4b6dc6b43ae0"/>
    <w:p>
      <w:pPr>
        <w:pStyle w:val="Heading1"/>
      </w:pPr>
      <w:r>
        <w:t xml:space="preserve">Cover Letter for Aerospace Engineer Position in India New Delhi</w:t>
      </w:r>
    </w:p>
    <w:p>
      <w:pPr>
        <w:pStyle w:val="FirstParagraph"/>
      </w:pPr>
      <w:r>
        <w:rPr>
          <w:bCs/>
          <w:b/>
        </w:rPr>
        <w:t xml:space="preserve">Dear Hiring Manager,</w:t>
      </w:r>
    </w:p>
    <w:p>
      <w:pPr>
        <w:pStyle w:val="BodyText"/>
      </w:pPr>
      <w:r>
        <w:t xml:space="preserve">I am writing to express my strong interest in the Aerospace Engineer position at [Company Name] in India New Delhi. As a dedicated and innovative aerospace professional with a deep passion for advancing aerospace technologies, I am eager to contribute my expertise and experience to support the growth of your organization in this dynamic industry. India New Delhi, as a hub of technological advancement and strategic importance in the aerospace sector, presents an ideal environment for me to leverage my skills while aligning with the region’s ambitious goals in space exploration and aviation.</w:t>
      </w:r>
    </w:p>
    <w:p>
      <w:pPr>
        <w:pStyle w:val="BodyText"/>
      </w:pPr>
      <w:r>
        <w:t xml:space="preserve">With [X years] of experience in aerospace engineering, I have developed a robust foundation in aerodynamics, propulsion systems, structural analysis, and spacecraft design. My academic background includes a [Bachelor's/Master's/PhD] degree in Aerospace Engineering from [University Name], where I specialized in [specific area, e.g., flight mechanics or materials science]. This education has equipped me with the theoretical knowledge and analytical skills necessary to tackle complex engineering challenges while staying aligned with industry standards.</w:t>
      </w:r>
    </w:p>
    <w:bookmarkStart w:id="20" w:name="Xfa94ba0f2647c4306707bb77b000eb6a84219e3"/>
    <w:p>
      <w:pPr>
        <w:pStyle w:val="Heading2"/>
      </w:pPr>
      <w:r>
        <w:t xml:space="preserve">Why India New Delhi? A Strategic Hub for Aerospace Innovation</w:t>
      </w:r>
    </w:p>
    <w:p>
      <w:pPr>
        <w:pStyle w:val="FirstParagraph"/>
      </w:pPr>
      <w:r>
        <w:t xml:space="preserve">India New Delhi is a city that symbolizes innovation, resilience, and progress. As the capital of one of the fastest-growing economies in the world, it plays a pivotal role in shaping aerospace advancements through institutions like the Indian Space Research Organisation (ISRO) and Defence Research and Development Organisation (DRDO). The region’s commitment to space exploration, such as missions like Chandrayaan-3 and Aditya-L1, highlights its global significance. I am particularly inspired by India’s vision to become a leader in space technology, and I am eager to contribute to this mission through my work in aerospace engineering.</w:t>
      </w:r>
    </w:p>
    <w:p>
      <w:pPr>
        <w:pStyle w:val="BodyText"/>
      </w:pPr>
      <w:r>
        <w:t xml:space="preserve">Working in India New Delhi would allow me to engage with cutting-edge projects that require a blend of technical expertise, adaptability, and an understanding of local regulatory frameworks. My experience with [mention specific projects or technologies, e.g., "CFD simulations for aircraft design" or "satellite propulsion systems"] has prepared me to address the unique challenges of the region’s aerospace landscape. Additionally, my ability to work in multidisciplinary teams and communicate effectively across cultural and technical boundaries makes me a strong fit for collaborative environments like those found in India New Delhi.</w:t>
      </w:r>
    </w:p>
    <w:bookmarkEnd w:id="20"/>
    <w:bookmarkStart w:id="21" w:name="Xe209b6c8e318d6731264dbc672bc7699caeab9d"/>
    <w:p>
      <w:pPr>
        <w:pStyle w:val="Heading2"/>
      </w:pPr>
      <w:r>
        <w:t xml:space="preserve">Professional Expertise and Key Achievements</w:t>
      </w:r>
    </w:p>
    <w:p>
      <w:pPr>
        <w:pStyle w:val="FirstParagraph"/>
      </w:pPr>
      <w:r>
        <w:t xml:space="preserve">Throughout my career, I have consistently demonstrated a commitment to excellence in aerospace engineering. At [Previous Company/Project], I [describe a specific achievement, e.g., "led the design of a lightweight composite material for aircraft structures, reducing overall weight by 15% and improving fuel efficiency"]. This project required close collaboration with cross-functional teams and adherence to strict safety and performance standards—a testament to my ability to deliver results under pressure.</w:t>
      </w:r>
    </w:p>
    <w:p>
      <w:pPr>
        <w:pStyle w:val="BodyText"/>
      </w:pPr>
      <w:r>
        <w:t xml:space="preserve">In addition to my technical skills, I have a strong grasp of industry software such as [mention tools like ANSYS, MATLAB, or CATIA], which I use to simulate complex systems and optimize designs. My proficiency in programming languages like Python and C++ has enabled me to develop custom tools for data analysis and system modeling. These skills are critical for addressing the evolving demands of aerospace engineering in India New Delhi, where innovation is driven by both traditional practices and emerging technologies.</w:t>
      </w:r>
    </w:p>
    <w:p>
      <w:pPr>
        <w:pStyle w:val="BodyText"/>
      </w:pPr>
      <w:r>
        <w:t xml:space="preserve">One of my proudest accomplishments was [mention a specific project or recognition, e.g., "contributing to a research initiative on reusable launch vehicles that received funding from the Department of Space"]. This experience not only deepened my understanding of advanced propulsion systems but also reinforced my ability to work within large-scale, high-stakes projects. I am confident that similar opportunities at your organization will allow me to further refine my expertise and make meaningful contributions.</w:t>
      </w:r>
    </w:p>
    <w:bookmarkEnd w:id="21"/>
    <w:bookmarkStart w:id="22" w:name="Xc39817f95469c6d8c014f9f504f39b5ca4dbfee"/>
    <w:p>
      <w:pPr>
        <w:pStyle w:val="Heading2"/>
      </w:pPr>
      <w:r>
        <w:t xml:space="preserve">Alignment with the Role of Aerospace Engineer</w:t>
      </w:r>
    </w:p>
    <w:p>
      <w:pPr>
        <w:pStyle w:val="FirstParagraph"/>
      </w:pPr>
      <w:r>
        <w:t xml:space="preserve">The role of an Aerospace Engineer in India New Delhi is both challenging and rewarding. It requires a balance of technical acumen, creative problem-solving, and a commitment to sustainability. I am particularly drawn to this opportunity because it aligns with my career goals of [mention personal goals, e.g., "advancing space exploration technologies" or "developing eco-friendly aerospace solutions"]. My experience in [specific area] has prepared me to support your organization’s objectives while staying abreast of the latest trends and innovations in the field.</w:t>
      </w:r>
    </w:p>
    <w:p>
      <w:pPr>
        <w:pStyle w:val="BodyText"/>
      </w:pPr>
      <w:r>
        <w:t xml:space="preserve">I am especially interested in how India New Delhi is positioning itself as a global leader in aerospace. The city’s proximity to key research institutions, its growing aerospace industry, and its focus on digital transformation create an ideal environment for professionals like myself to thrive. I am eager to bring my background in [mention relevant skills] to your team and collaborate on projects that push the boundaries of what is possible in aerospace engineering.</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n Aerospace Engineer in India New Delhi. My technical expertise, passion for innovation, and dedication to excellence make me a strong candidate for this role. I am confident that my skills and experience will add value to your organization while allowing me to grow professionally in a dynamic and forward-thinking environment.</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exciting work being done in India New Delhi’s aerospace sector.</w:t>
      </w:r>
    </w:p>
    <w:p>
      <w:pPr>
        <w:pStyle w:val="BodyText"/>
      </w:pPr>
      <w:r>
        <w:rPr>
          <w:bCs/>
          <w:b/>
        </w:rP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 India New Delhi</dc:title>
  <dc:creator/>
  <dc:language>en</dc:language>
  <cp:keywords/>
  <dcterms:created xsi:type="dcterms:W3CDTF">2026-07-24T08:33:55Z</dcterms:created>
  <dcterms:modified xsi:type="dcterms:W3CDTF">2026-07-24T08:33:55Z</dcterms:modified>
</cp:coreProperties>
</file>

<file path=docProps/custom.xml><?xml version="1.0" encoding="utf-8"?>
<Properties xmlns="http://schemas.openxmlformats.org/officeDocument/2006/custom-properties" xmlns:vt="http://schemas.openxmlformats.org/officeDocument/2006/docPropsVTypes"/>
</file>